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2C58D" w14:textId="77777777" w:rsidR="00242A2D" w:rsidRPr="00242A2D" w:rsidRDefault="00242A2D" w:rsidP="00242A2D">
      <w:pPr>
        <w:rPr>
          <w:rFonts w:ascii="Calibri Light" w:hAnsi="Calibri Light"/>
          <w:b/>
          <w:bCs/>
          <w:sz w:val="24"/>
          <w:szCs w:val="24"/>
        </w:rPr>
      </w:pPr>
      <w:r w:rsidRPr="00242A2D">
        <w:rPr>
          <w:rFonts w:ascii="Calibri Light" w:eastAsia="Calibri Light" w:hAnsi="Calibri Light" w:cs="Calibri Light"/>
          <w:b/>
          <w:sz w:val="24"/>
          <w:szCs w:val="24"/>
          <w:lang w:bidi="ru-RU"/>
        </w:rPr>
        <w:t xml:space="preserve">БУДЬТЕ ВНИМАТЕЛЬНЫ. БУДЬТЕ ГОТОВЫ. </w:t>
      </w:r>
    </w:p>
    <w:p w14:paraId="3D28AD72" w14:textId="0E7FFCA1" w:rsidR="006F7917" w:rsidRPr="00242A2D" w:rsidRDefault="00242A2D" w:rsidP="00EA1219">
      <w:pPr>
        <w:spacing w:line="240" w:lineRule="auto"/>
        <w:rPr>
          <w:rFonts w:ascii="Calibri Light" w:hAnsi="Calibri Light"/>
          <w:b/>
          <w:bCs/>
          <w:sz w:val="24"/>
          <w:szCs w:val="24"/>
        </w:rPr>
      </w:pPr>
      <w:r w:rsidRPr="00242A2D">
        <w:rPr>
          <w:rFonts w:ascii="Calibri Light" w:eastAsia="Calibri Light" w:hAnsi="Calibri Light" w:cs="Calibri Light"/>
          <w:b/>
          <w:sz w:val="24"/>
          <w:szCs w:val="24"/>
          <w:lang w:bidi="ru-RU"/>
        </w:rPr>
        <w:t>ПЛАНИРОВАНИЕ НА СЛУЧАЙ ЧРЕЗВЫЧАЙНОЙ СИТУАЦИИ</w:t>
      </w:r>
    </w:p>
    <w:p w14:paraId="2FA4321F" w14:textId="6FDACA08" w:rsidR="0037391F" w:rsidRPr="00242A2D" w:rsidRDefault="0037391F" w:rsidP="00EA1219">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Вы и ваши близкие могут быть готовы к самой непредвиденной ситуации.</w:t>
      </w:r>
    </w:p>
    <w:p w14:paraId="37858932" w14:textId="5F0B7624" w:rsidR="0037391F" w:rsidRDefault="0037391F" w:rsidP="00EA1219">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Посетите сайт mass.gov/BePrepared</w:t>
      </w:r>
    </w:p>
    <w:p w14:paraId="6F17E213" w14:textId="77777777" w:rsidR="00242A2D" w:rsidRDefault="00242A2D" w:rsidP="00242A2D">
      <w:pPr>
        <w:spacing w:line="240" w:lineRule="auto"/>
        <w:rPr>
          <w:rFonts w:ascii="Calibri Light" w:hAnsi="Calibri Light"/>
          <w:sz w:val="24"/>
          <w:szCs w:val="24"/>
        </w:rPr>
      </w:pPr>
    </w:p>
    <w:p w14:paraId="3F47D6BC" w14:textId="77777777" w:rsidR="00242A2D" w:rsidRPr="00242A2D" w:rsidRDefault="00242A2D" w:rsidP="00242A2D">
      <w:pPr>
        <w:spacing w:line="240" w:lineRule="auto"/>
        <w:rPr>
          <w:rFonts w:ascii="Calibri Light" w:hAnsi="Calibri Light"/>
          <w:b/>
          <w:bCs/>
          <w:sz w:val="24"/>
          <w:szCs w:val="24"/>
        </w:rPr>
      </w:pPr>
      <w:r w:rsidRPr="00242A2D">
        <w:rPr>
          <w:rFonts w:ascii="Calibri Light" w:eastAsia="Calibri Light" w:hAnsi="Calibri Light" w:cs="Calibri Light"/>
          <w:b/>
          <w:sz w:val="24"/>
          <w:szCs w:val="24"/>
          <w:lang w:bidi="ru-RU"/>
        </w:rPr>
        <w:t xml:space="preserve">Чрезвычайная ситуация может произойти когда угодно </w:t>
      </w:r>
    </w:p>
    <w:p w14:paraId="71650558" w14:textId="77777777"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 xml:space="preserve">Заблаговременное планирование и подготовка помогут вам и вашим близким легче перенести такие моменты. </w:t>
      </w:r>
    </w:p>
    <w:p w14:paraId="05ECCDCA" w14:textId="77777777"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Вы можете воспользоваться данным инструментом самостоятельно или поделиться им с членами семьи или лицами, обеспечивающими уход. Все это поможет вам понять, как продолжать вести повседневную жизнь во время и после чрезвычайной ситуации. После составления списка потребностей, мы рекомендуем вам также:</w:t>
      </w:r>
    </w:p>
    <w:p w14:paraId="6B27826E" w14:textId="25C62CB2" w:rsidR="00242A2D" w:rsidRPr="00242A2D" w:rsidRDefault="00242A2D" w:rsidP="00242A2D">
      <w:pPr>
        <w:pStyle w:val="a3"/>
        <w:numPr>
          <w:ilvl w:val="0"/>
          <w:numId w:val="5"/>
        </w:numPr>
        <w:spacing w:after="0" w:line="259" w:lineRule="auto"/>
        <w:rPr>
          <w:rFonts w:ascii="Calibri Light" w:hAnsi="Calibri Light"/>
          <w:sz w:val="24"/>
          <w:szCs w:val="24"/>
        </w:rPr>
      </w:pPr>
      <w:r w:rsidRPr="00242A2D">
        <w:rPr>
          <w:rFonts w:ascii="Calibri Light" w:eastAsia="Calibri Light" w:hAnsi="Calibri Light" w:cs="Calibri Light"/>
          <w:sz w:val="24"/>
          <w:szCs w:val="24"/>
          <w:lang w:bidi="ru-RU"/>
        </w:rPr>
        <w:t>составить семейный или индивидуальный план действий в чрезвычайных ситуациях;</w:t>
      </w:r>
    </w:p>
    <w:p w14:paraId="13BBC6CC" w14:textId="77777777" w:rsidR="00242A2D" w:rsidRPr="00242A2D" w:rsidRDefault="00242A2D" w:rsidP="00242A2D">
      <w:pPr>
        <w:pStyle w:val="a3"/>
        <w:numPr>
          <w:ilvl w:val="0"/>
          <w:numId w:val="5"/>
        </w:numPr>
        <w:spacing w:after="0" w:line="259" w:lineRule="auto"/>
        <w:rPr>
          <w:rFonts w:ascii="Calibri Light" w:hAnsi="Calibri Light"/>
          <w:sz w:val="24"/>
          <w:szCs w:val="24"/>
        </w:rPr>
      </w:pPr>
      <w:r w:rsidRPr="00242A2D">
        <w:rPr>
          <w:rFonts w:ascii="Calibri Light" w:eastAsia="Calibri Light" w:hAnsi="Calibri Light" w:cs="Calibri Light"/>
          <w:sz w:val="24"/>
          <w:szCs w:val="24"/>
          <w:lang w:bidi="ru-RU"/>
        </w:rPr>
        <w:t>собрать комплект первой необходимости на случай чрезвычайной ситуации;</w:t>
      </w:r>
    </w:p>
    <w:p w14:paraId="2270239F" w14:textId="7FA7A532" w:rsidR="002C5916" w:rsidRDefault="00242A2D" w:rsidP="00242A2D">
      <w:pPr>
        <w:pStyle w:val="a3"/>
        <w:numPr>
          <w:ilvl w:val="0"/>
          <w:numId w:val="5"/>
        </w:numPr>
        <w:spacing w:after="0" w:line="259" w:lineRule="auto"/>
        <w:rPr>
          <w:rFonts w:ascii="Calibri Light" w:hAnsi="Calibri Light"/>
          <w:sz w:val="24"/>
          <w:szCs w:val="24"/>
        </w:rPr>
      </w:pPr>
      <w:r w:rsidRPr="00242A2D">
        <w:rPr>
          <w:rFonts w:ascii="Calibri Light" w:eastAsia="Calibri Light" w:hAnsi="Calibri Light" w:cs="Calibri Light"/>
          <w:sz w:val="24"/>
          <w:szCs w:val="24"/>
          <w:lang w:bidi="ru-RU"/>
        </w:rPr>
        <w:t>составить список контактных лиц.</w:t>
      </w:r>
    </w:p>
    <w:p w14:paraId="5D797C54" w14:textId="77777777" w:rsidR="00242A2D" w:rsidRPr="00242A2D" w:rsidRDefault="00242A2D" w:rsidP="00242A2D">
      <w:pPr>
        <w:pStyle w:val="a3"/>
        <w:spacing w:after="0" w:line="259" w:lineRule="auto"/>
        <w:ind w:left="360"/>
        <w:rPr>
          <w:rFonts w:ascii="Calibri Light" w:hAnsi="Calibri Light"/>
          <w:sz w:val="24"/>
          <w:szCs w:val="24"/>
        </w:rPr>
      </w:pPr>
    </w:p>
    <w:p w14:paraId="250CC752" w14:textId="20B43189"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Дополнительная информация о комплекте первой необходимости и составлении семейного или индивидуального плана действий в чрезвычайных ситуациях опубликована на нашем сайте: mass.gov/BePrepared</w:t>
      </w:r>
    </w:p>
    <w:p w14:paraId="2ED36E09" w14:textId="77777777" w:rsidR="00242A2D" w:rsidRDefault="00242A2D" w:rsidP="00EA1219">
      <w:pPr>
        <w:spacing w:line="240" w:lineRule="auto"/>
        <w:rPr>
          <w:rFonts w:ascii="Calibri Light" w:hAnsi="Calibri Light"/>
          <w:sz w:val="24"/>
          <w:szCs w:val="24"/>
        </w:rPr>
      </w:pPr>
    </w:p>
    <w:p w14:paraId="3726066D" w14:textId="3BDD2B50" w:rsidR="001E489A" w:rsidRPr="00242A2D" w:rsidRDefault="00D46338" w:rsidP="00EA1219">
      <w:pPr>
        <w:spacing w:line="240" w:lineRule="auto"/>
        <w:rPr>
          <w:rFonts w:ascii="Calibri Light" w:hAnsi="Calibri Light"/>
          <w:b/>
          <w:bCs/>
          <w:sz w:val="24"/>
          <w:szCs w:val="24"/>
        </w:rPr>
      </w:pPr>
      <w:r w:rsidRPr="00242A2D">
        <w:rPr>
          <w:rFonts w:ascii="Calibri Light" w:eastAsia="Calibri Light" w:hAnsi="Calibri Light" w:cs="Calibri Light"/>
          <w:b/>
          <w:sz w:val="24"/>
          <w:szCs w:val="24"/>
          <w:lang w:bidi="ru-RU"/>
        </w:rPr>
        <w:t xml:space="preserve">Коммуникация </w:t>
      </w:r>
    </w:p>
    <w:p w14:paraId="1018D571" w14:textId="0411CB1C"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 xml:space="preserve">Перечислите письменно ваши потребности касательно языка и обеспечения коммуникации. Например, укажите, что вам требуются блокнот и ручка, слуховые аппараты, портативная лупа, коммуникативная таблица или книга или другие вспомогательные инструменты. Рассмотрите различные способы получения уведомлений о чрезвычайных ситуациях, таких как телевидение, радио, интернет, мобильные приложения и т. д. </w:t>
      </w:r>
    </w:p>
    <w:p w14:paraId="64C5B4BB" w14:textId="0B86C0D1" w:rsidR="00242A2D" w:rsidRPr="00242A2D" w:rsidRDefault="00242A2D" w:rsidP="00242A2D">
      <w:pPr>
        <w:spacing w:after="0" w:line="240" w:lineRule="auto"/>
        <w:rPr>
          <w:rFonts w:ascii="Calibri Light" w:hAnsi="Calibri Light"/>
          <w:sz w:val="24"/>
          <w:szCs w:val="24"/>
        </w:rPr>
      </w:pPr>
      <w:r w:rsidRPr="00242A2D">
        <w:rPr>
          <w:rFonts w:ascii="Calibri Light" w:eastAsia="Calibri Light" w:hAnsi="Calibri Light" w:cs="Calibri Light"/>
          <w:sz w:val="24"/>
          <w:szCs w:val="24"/>
          <w:lang w:bidi="ru-RU"/>
        </w:rPr>
        <w:t>Show Me for Emergencies — бесплатное мобильное приложение, созданное для помощи людям с коммуникативными проблемами во время чрезвычайных ситуаций. Наведите камеру смартфона на указанный код для получения дополнительной информации.</w:t>
      </w:r>
    </w:p>
    <w:p w14:paraId="4AF4B722" w14:textId="77777777" w:rsidR="00242A2D" w:rsidRDefault="00242A2D" w:rsidP="00E37769">
      <w:pPr>
        <w:spacing w:line="240" w:lineRule="auto"/>
        <w:rPr>
          <w:rFonts w:ascii="Calibri Light" w:hAnsi="Calibri Light"/>
          <w:sz w:val="24"/>
          <w:szCs w:val="24"/>
        </w:rPr>
      </w:pPr>
    </w:p>
    <w:p w14:paraId="7E7139BC" w14:textId="4B9FC27B" w:rsidR="00504184" w:rsidRPr="00242A2D" w:rsidRDefault="00504184" w:rsidP="00E37769">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mass.gov/BePrepared</w:t>
      </w:r>
    </w:p>
    <w:p w14:paraId="29C956B5" w14:textId="77777777" w:rsidR="00242A2D" w:rsidRDefault="00242A2D" w:rsidP="00EA1219">
      <w:pPr>
        <w:spacing w:line="240" w:lineRule="auto"/>
        <w:rPr>
          <w:rFonts w:ascii="Calibri Light" w:hAnsi="Calibri Light"/>
          <w:sz w:val="24"/>
          <w:szCs w:val="24"/>
        </w:rPr>
      </w:pPr>
    </w:p>
    <w:p w14:paraId="00F53D09" w14:textId="77777777" w:rsidR="00242A2D" w:rsidRPr="00242A2D" w:rsidRDefault="00242A2D" w:rsidP="00EA1219">
      <w:pPr>
        <w:spacing w:line="240" w:lineRule="auto"/>
        <w:rPr>
          <w:rFonts w:ascii="Calibri Light" w:hAnsi="Calibri Light"/>
          <w:b/>
          <w:bCs/>
          <w:sz w:val="24"/>
          <w:szCs w:val="24"/>
        </w:rPr>
      </w:pPr>
      <w:r w:rsidRPr="00242A2D">
        <w:rPr>
          <w:rFonts w:ascii="Calibri Light" w:eastAsia="Calibri Light" w:hAnsi="Calibri Light" w:cs="Calibri Light"/>
          <w:b/>
          <w:sz w:val="24"/>
          <w:szCs w:val="24"/>
          <w:lang w:bidi="ru-RU"/>
        </w:rPr>
        <w:lastRenderedPageBreak/>
        <w:t>Медицинские потребности и поддержание здоровья</w:t>
      </w:r>
    </w:p>
    <w:p w14:paraId="29D6DFD3" w14:textId="18B4B7D2" w:rsidR="002558F1" w:rsidRP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 xml:space="preserve">Запишите информацию о принимаемых вами лекарствах (включая дозировку, время приема и назначение препарата). Включите информацию о необходимых вам процедурах и устройствах медицинского назначения. Например, какие лекарства вы принимаете или какие периодические медицинские услуги вам требуются? Страдаете ли вы от аллергии или иных заболеваний? </w:t>
      </w:r>
    </w:p>
    <w:p w14:paraId="3A4C3657" w14:textId="24945232"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Если вам необходим кислород, есть ли у вас запасной баллон или способ связаться с поставщиком в момент чрезвычайной ситуации? Если потребуется эвакуация из дома, что вам понадобится для повседневной жизни?</w:t>
      </w:r>
    </w:p>
    <w:p w14:paraId="1E7BA922" w14:textId="77777777" w:rsidR="00242A2D" w:rsidRDefault="00242A2D" w:rsidP="00242A2D">
      <w:pPr>
        <w:spacing w:line="240" w:lineRule="auto"/>
        <w:rPr>
          <w:rFonts w:ascii="Calibri Light" w:hAnsi="Calibri Light"/>
          <w:sz w:val="24"/>
          <w:szCs w:val="24"/>
        </w:rPr>
      </w:pPr>
    </w:p>
    <w:p w14:paraId="45B71346" w14:textId="18CD7E86" w:rsidR="00123AAE" w:rsidRPr="00242A2D" w:rsidRDefault="002E3099" w:rsidP="00242A2D">
      <w:pPr>
        <w:spacing w:line="240" w:lineRule="auto"/>
        <w:rPr>
          <w:rFonts w:ascii="Calibri Light" w:hAnsi="Calibri Light"/>
          <w:b/>
          <w:bCs/>
          <w:sz w:val="24"/>
          <w:szCs w:val="24"/>
        </w:rPr>
      </w:pPr>
      <w:r w:rsidRPr="00242A2D">
        <w:rPr>
          <w:rFonts w:ascii="Calibri Light" w:eastAsia="Calibri Light" w:hAnsi="Calibri Light" w:cs="Calibri Light"/>
          <w:b/>
          <w:sz w:val="24"/>
          <w:szCs w:val="24"/>
          <w:lang w:bidi="ru-RU"/>
        </w:rPr>
        <w:t xml:space="preserve">Бытовая самодостаточность </w:t>
      </w:r>
    </w:p>
    <w:p w14:paraId="1C06540E" w14:textId="64EBFED1"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Запишите информацию о вспомогательном оборудовании, протезах и иных медицинских устройствах, которые вы используете в повседневной жизни. Есть ли у вас все необходимое на три дня? Где вы получаете все необходимое? Например, есть ли у вас запасные батарейки и аккумуляторы для портативных устройств, инвалидное кресло с ручным управлением на случай повреждения кресла с электроприводом или запасные очки? Необходимы ли вам запасные зонды для обеспечения питания, подгузники, смеси, бинты и</w:t>
      </w:r>
      <w:r w:rsidR="00D85F9F">
        <w:rPr>
          <w:rFonts w:ascii="Calibri Light" w:eastAsia="Calibri Light" w:hAnsi="Calibri Light" w:cs="Calibri Light"/>
          <w:sz w:val="24"/>
          <w:szCs w:val="24"/>
          <w:lang w:val="en-US" w:bidi="ru-RU"/>
        </w:rPr>
        <w:t> </w:t>
      </w:r>
      <w:r w:rsidRPr="00242A2D">
        <w:rPr>
          <w:rFonts w:ascii="Calibri Light" w:eastAsia="Calibri Light" w:hAnsi="Calibri Light" w:cs="Calibri Light"/>
          <w:sz w:val="24"/>
          <w:szCs w:val="24"/>
          <w:lang w:bidi="ru-RU"/>
        </w:rPr>
        <w:t xml:space="preserve">т. д.? Перечислите все необходимое: </w:t>
      </w:r>
    </w:p>
    <w:p w14:paraId="7E52CD1D" w14:textId="652523A0" w:rsidR="00242A2D" w:rsidRDefault="00242A2D" w:rsidP="00242A2D">
      <w:pPr>
        <w:spacing w:line="240" w:lineRule="auto"/>
        <w:rPr>
          <w:rFonts w:ascii="Calibri Light" w:hAnsi="Calibri Light"/>
          <w:sz w:val="24"/>
          <w:szCs w:val="24"/>
        </w:rPr>
      </w:pPr>
      <w:r>
        <w:rPr>
          <w:rFonts w:ascii="Calibri Light" w:eastAsia="Calibri Light" w:hAnsi="Calibri Light" w:cs="Calibri Light"/>
          <w:sz w:val="24"/>
          <w:szCs w:val="24"/>
          <w:lang w:bidi="ru-RU"/>
        </w:rPr>
        <w:t xml:space="preserve">ПРЕДМЕТ ИЛИ УСТРОЙСТВО </w:t>
      </w:r>
    </w:p>
    <w:p w14:paraId="5CD49501" w14:textId="55FBFF55" w:rsidR="00242A2D" w:rsidRDefault="00242A2D" w:rsidP="00242A2D">
      <w:pPr>
        <w:spacing w:line="240" w:lineRule="auto"/>
        <w:rPr>
          <w:rFonts w:ascii="Calibri Light" w:hAnsi="Calibri Light"/>
          <w:sz w:val="24"/>
          <w:szCs w:val="24"/>
        </w:rPr>
      </w:pPr>
      <w:r>
        <w:rPr>
          <w:rFonts w:ascii="Calibri Light" w:eastAsia="Calibri Light" w:hAnsi="Calibri Light" w:cs="Calibri Light"/>
          <w:sz w:val="24"/>
          <w:szCs w:val="24"/>
          <w:lang w:bidi="ru-RU"/>
        </w:rPr>
        <w:t xml:space="preserve">ПОСТАВЩИК/ТЕЛЕФОН </w:t>
      </w:r>
    </w:p>
    <w:p w14:paraId="79851494" w14:textId="674EDD89"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Если у вас есть животное-поводырь, обязательно включите необходимые для него припасы в свой комплект первой необходимости на случай чрезвычайной ситуации!</w:t>
      </w:r>
    </w:p>
    <w:p w14:paraId="5C1BA2F4" w14:textId="77777777" w:rsidR="001711CC" w:rsidRDefault="001711CC" w:rsidP="00242A2D">
      <w:pPr>
        <w:spacing w:line="240" w:lineRule="auto"/>
        <w:rPr>
          <w:rFonts w:ascii="Calibri Light" w:hAnsi="Calibri Light"/>
          <w:sz w:val="24"/>
          <w:szCs w:val="24"/>
        </w:rPr>
      </w:pPr>
    </w:p>
    <w:p w14:paraId="5D09D4A1" w14:textId="687B453A" w:rsidR="00504184" w:rsidRPr="00242A2D" w:rsidRDefault="00504184"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mass.gov/BePrepared</w:t>
      </w:r>
    </w:p>
    <w:p w14:paraId="45E7DD41" w14:textId="77777777" w:rsidR="00242A2D" w:rsidRDefault="00242A2D" w:rsidP="00EA1219">
      <w:pPr>
        <w:spacing w:line="240" w:lineRule="auto"/>
        <w:rPr>
          <w:rFonts w:ascii="Calibri Light" w:hAnsi="Calibri Light"/>
          <w:sz w:val="24"/>
          <w:szCs w:val="24"/>
        </w:rPr>
      </w:pPr>
    </w:p>
    <w:p w14:paraId="0E7CD66F" w14:textId="017378A4" w:rsidR="003A6BB4" w:rsidRPr="00242A2D" w:rsidRDefault="00195201" w:rsidP="00EA1219">
      <w:pPr>
        <w:spacing w:line="240" w:lineRule="auto"/>
        <w:rPr>
          <w:rFonts w:ascii="Calibri Light" w:hAnsi="Calibri Light"/>
          <w:b/>
          <w:bCs/>
          <w:sz w:val="24"/>
          <w:szCs w:val="24"/>
        </w:rPr>
      </w:pPr>
      <w:r w:rsidRPr="00242A2D">
        <w:rPr>
          <w:rFonts w:ascii="Calibri Light" w:eastAsia="Calibri Light" w:hAnsi="Calibri Light" w:cs="Calibri Light"/>
          <w:b/>
          <w:sz w:val="24"/>
          <w:szCs w:val="24"/>
          <w:lang w:bidi="ru-RU"/>
        </w:rPr>
        <w:t xml:space="preserve">Помощь и поддержка </w:t>
      </w:r>
    </w:p>
    <w:p w14:paraId="32481A70" w14:textId="6926C392"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 xml:space="preserve">Запишите информацию о людях, готовых поддержать вас в случае необходимости. Включите в список контактных лиц всех, кто может оказать вам помощь во время чрезвычайной ситуации. Например, членов семьи, близких друзей или лиц, осуществляющих уход. Не забудьте также записать, какая поддержка может вам понадобиться, исходя из ваших психологических или эмоциональных потребностей. Необходима ли вам помощь на случай панических атак или реакций посттравматического стрессового расстройства или помощь в выполнении поэтапного процесса восстановления? </w:t>
      </w:r>
    </w:p>
    <w:p w14:paraId="036252A1" w14:textId="77777777" w:rsidR="00D85F9F" w:rsidRDefault="00D85F9F" w:rsidP="00242A2D">
      <w:pPr>
        <w:spacing w:line="240" w:lineRule="auto"/>
        <w:rPr>
          <w:rFonts w:ascii="Calibri Light" w:eastAsia="Calibri Light" w:hAnsi="Calibri Light" w:cs="Calibri Light"/>
          <w:sz w:val="24"/>
          <w:szCs w:val="24"/>
          <w:lang w:bidi="ru-RU"/>
        </w:rPr>
      </w:pPr>
    </w:p>
    <w:p w14:paraId="74B9FEFE" w14:textId="4C9B7848" w:rsidR="00242A2D" w:rsidRDefault="00242A2D" w:rsidP="00242A2D">
      <w:pPr>
        <w:spacing w:line="240" w:lineRule="auto"/>
        <w:rPr>
          <w:rFonts w:ascii="Calibri Light" w:hAnsi="Calibri Light"/>
          <w:sz w:val="24"/>
          <w:szCs w:val="24"/>
        </w:rPr>
      </w:pPr>
      <w:r>
        <w:rPr>
          <w:rFonts w:ascii="Calibri Light" w:eastAsia="Calibri Light" w:hAnsi="Calibri Light" w:cs="Calibri Light"/>
          <w:sz w:val="24"/>
          <w:szCs w:val="24"/>
          <w:lang w:bidi="ru-RU"/>
        </w:rPr>
        <w:lastRenderedPageBreak/>
        <w:t>Ф.И.О.</w:t>
      </w:r>
    </w:p>
    <w:p w14:paraId="6578A9C9" w14:textId="28D400D7" w:rsidR="00242A2D" w:rsidRDefault="00242A2D" w:rsidP="00242A2D">
      <w:pPr>
        <w:spacing w:line="240" w:lineRule="auto"/>
        <w:rPr>
          <w:rFonts w:ascii="Calibri Light" w:hAnsi="Calibri Light"/>
          <w:sz w:val="24"/>
          <w:szCs w:val="24"/>
        </w:rPr>
      </w:pPr>
      <w:r>
        <w:rPr>
          <w:rFonts w:ascii="Calibri Light" w:eastAsia="Calibri Light" w:hAnsi="Calibri Light" w:cs="Calibri Light"/>
          <w:sz w:val="24"/>
          <w:szCs w:val="24"/>
          <w:lang w:bidi="ru-RU"/>
        </w:rPr>
        <w:t>СТЕПЕНЬ РОДСТВА</w:t>
      </w:r>
    </w:p>
    <w:p w14:paraId="3F4A676C" w14:textId="77777777" w:rsidR="00242A2D" w:rsidRDefault="00242A2D" w:rsidP="00242A2D">
      <w:pPr>
        <w:spacing w:line="240" w:lineRule="auto"/>
        <w:rPr>
          <w:rFonts w:ascii="Calibri Light" w:hAnsi="Calibri Light"/>
          <w:sz w:val="24"/>
          <w:szCs w:val="24"/>
        </w:rPr>
      </w:pPr>
      <w:r>
        <w:rPr>
          <w:rFonts w:ascii="Calibri Light" w:eastAsia="Calibri Light" w:hAnsi="Calibri Light" w:cs="Calibri Light"/>
          <w:sz w:val="24"/>
          <w:szCs w:val="24"/>
          <w:lang w:bidi="ru-RU"/>
        </w:rPr>
        <w:t>НОМЕР ТЕЛЕФОНА</w:t>
      </w:r>
      <w:r>
        <w:rPr>
          <w:rFonts w:ascii="Calibri Light" w:eastAsia="Calibri Light" w:hAnsi="Calibri Light" w:cs="Calibri Light"/>
          <w:sz w:val="24"/>
          <w:szCs w:val="24"/>
          <w:lang w:bidi="ru-RU"/>
        </w:rPr>
        <w:br/>
      </w:r>
    </w:p>
    <w:p w14:paraId="6108325D" w14:textId="7D339790"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Распланируйте, как вы оповестите контактные лица о том, что вам требуется их помощь, в момент возникновения чрезвычайной ситуации. Они знают, где находится ваш комплект первой необходимости? Знают ли они, как пользоваться необходимыми вам вспомогательными устройствами? Если у вас есть план действий на случай чрезвычайных психологических ситуаций, например План действий по восстановлению здоровья (WRAP), знают ли о нем контактные лица и смогут ли им воспользоваться?</w:t>
      </w:r>
    </w:p>
    <w:p w14:paraId="67E879F4" w14:textId="12EA1536" w:rsidR="003A6BB4" w:rsidRPr="00242A2D" w:rsidRDefault="00D46338" w:rsidP="00EA1219">
      <w:pPr>
        <w:spacing w:line="240" w:lineRule="auto"/>
        <w:rPr>
          <w:rFonts w:ascii="Calibri Light" w:hAnsi="Calibri Light"/>
          <w:b/>
          <w:bCs/>
          <w:sz w:val="24"/>
          <w:szCs w:val="24"/>
        </w:rPr>
      </w:pPr>
      <w:r w:rsidRPr="00242A2D">
        <w:rPr>
          <w:rFonts w:ascii="Calibri Light" w:eastAsia="Calibri Light" w:hAnsi="Calibri Light" w:cs="Calibri Light"/>
          <w:b/>
          <w:sz w:val="24"/>
          <w:szCs w:val="24"/>
          <w:lang w:bidi="ru-RU"/>
        </w:rPr>
        <w:t xml:space="preserve">Транспортные вопросы </w:t>
      </w:r>
    </w:p>
    <w:p w14:paraId="0A3D9768" w14:textId="787D41A9"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Запишите информацию о ваших потребностях касательно транспорта. Есть ли у вас личный транспорт? Пользуетесь ли вы общественным транспортом или другим доступным транспортным средством?</w:t>
      </w:r>
    </w:p>
    <w:p w14:paraId="3D64C332" w14:textId="1A7B60CF"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ТРАНСПОРТНОЕ СРЕДСТВО (КОМПАНИЯ)</w:t>
      </w:r>
    </w:p>
    <w:p w14:paraId="53C9B3E4" w14:textId="3963BE97" w:rsidR="003A6BB4" w:rsidRPr="00242A2D" w:rsidRDefault="00242A2D" w:rsidP="00EA1219">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НОМЕР ТЕЛЕФОНА</w:t>
      </w:r>
    </w:p>
    <w:p w14:paraId="46CE1C0C" w14:textId="48406CAC"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Есть ли у вас карты с альтернативными маршрутами на случай, если основные дороги перекрыты или нет возможности добраться на привычном общественном транспорте?</w:t>
      </w:r>
    </w:p>
    <w:p w14:paraId="27486B9C" w14:textId="77777777" w:rsidR="001711CC" w:rsidRDefault="001711CC" w:rsidP="00242A2D">
      <w:pPr>
        <w:spacing w:line="240" w:lineRule="auto"/>
        <w:rPr>
          <w:rFonts w:ascii="Calibri Light" w:hAnsi="Calibri Light"/>
          <w:sz w:val="24"/>
          <w:szCs w:val="24"/>
        </w:rPr>
      </w:pPr>
    </w:p>
    <w:p w14:paraId="60AF0B7F" w14:textId="5795C236" w:rsidR="00504184" w:rsidRPr="00242A2D" w:rsidRDefault="00504184"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mass.gov/BePrepared</w:t>
      </w:r>
    </w:p>
    <w:p w14:paraId="1027055D" w14:textId="77777777" w:rsidR="00242A2D" w:rsidRDefault="00242A2D" w:rsidP="00B80F07">
      <w:pPr>
        <w:spacing w:line="240" w:lineRule="auto"/>
        <w:rPr>
          <w:rFonts w:ascii="Calibri Light" w:hAnsi="Calibri Light"/>
          <w:sz w:val="24"/>
          <w:szCs w:val="24"/>
        </w:rPr>
      </w:pPr>
    </w:p>
    <w:p w14:paraId="5F734890" w14:textId="08C8F730" w:rsidR="00242A2D" w:rsidRDefault="00242A2D" w:rsidP="00242A2D">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 xml:space="preserve">Указав всю необходимую информацию, положите документ в водонепроницаемый пакет и храните вместе с комплектом первой необходимости на случай чрезвычайных ситуаций и копиями банковских, медицинских и других важных документов, например, удостоверения личности. </w:t>
      </w:r>
    </w:p>
    <w:p w14:paraId="065862E2" w14:textId="40C416E3" w:rsidR="00242A2D" w:rsidRDefault="00242A2D" w:rsidP="00242A2D">
      <w:pPr>
        <w:spacing w:after="0" w:line="240" w:lineRule="auto"/>
        <w:rPr>
          <w:rFonts w:ascii="Calibri Light" w:hAnsi="Calibri Light"/>
          <w:sz w:val="24"/>
          <w:szCs w:val="24"/>
        </w:rPr>
      </w:pPr>
      <w:r w:rsidRPr="00242A2D">
        <w:rPr>
          <w:rFonts w:ascii="Calibri Light" w:eastAsia="Calibri Light" w:hAnsi="Calibri Light" w:cs="Calibri Light"/>
          <w:sz w:val="24"/>
          <w:szCs w:val="24"/>
          <w:lang w:bidi="ru-RU"/>
        </w:rPr>
        <w:t>Для получения дополнительной информации и руководств посетите наш сайт (mass.gov/BePrepared) или наведите камеру смартфона на указанный код:</w:t>
      </w:r>
    </w:p>
    <w:p w14:paraId="3A2BCC87" w14:textId="77777777" w:rsidR="00A3539C" w:rsidRPr="00242A2D" w:rsidRDefault="00A3539C" w:rsidP="00102029">
      <w:pPr>
        <w:spacing w:line="240" w:lineRule="auto"/>
        <w:rPr>
          <w:rFonts w:ascii="Calibri Light" w:hAnsi="Calibri Light"/>
          <w:sz w:val="24"/>
          <w:szCs w:val="24"/>
        </w:rPr>
      </w:pPr>
    </w:p>
    <w:p w14:paraId="667551E1" w14:textId="76DE2084" w:rsidR="00504184" w:rsidRPr="00242A2D" w:rsidRDefault="001711CC" w:rsidP="00102029">
      <w:pPr>
        <w:spacing w:line="240" w:lineRule="auto"/>
        <w:rPr>
          <w:rFonts w:ascii="Calibri Light" w:hAnsi="Calibri Light"/>
          <w:sz w:val="24"/>
          <w:szCs w:val="24"/>
        </w:rPr>
      </w:pPr>
      <w:r w:rsidRPr="00242A2D">
        <w:rPr>
          <w:rFonts w:ascii="Calibri Light" w:eastAsia="Calibri Light" w:hAnsi="Calibri Light" w:cs="Calibri Light"/>
          <w:sz w:val="24"/>
          <w:szCs w:val="24"/>
          <w:lang w:bidi="ru-RU"/>
        </w:rPr>
        <w:t>ДЕПАРТАМЕНТ ОБЩЕСТВЕННОГО ЗДРАВООХРАНЕНИЯ ШТАТА МАССАЧУСЕТС</w:t>
      </w:r>
    </w:p>
    <w:sectPr w:rsidR="00504184" w:rsidRPr="00242A2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412CC" w14:textId="77777777" w:rsidR="00986671" w:rsidRDefault="00986671" w:rsidP="00A0169B">
      <w:pPr>
        <w:spacing w:after="0" w:line="240" w:lineRule="auto"/>
      </w:pPr>
      <w:r>
        <w:separator/>
      </w:r>
    </w:p>
  </w:endnote>
  <w:endnote w:type="continuationSeparator" w:id="0">
    <w:p w14:paraId="5ABAB639" w14:textId="77777777" w:rsidR="00986671" w:rsidRDefault="00986671" w:rsidP="00A0169B">
      <w:pPr>
        <w:spacing w:after="0" w:line="240" w:lineRule="auto"/>
      </w:pPr>
      <w:r>
        <w:continuationSeparator/>
      </w:r>
    </w:p>
  </w:endnote>
  <w:endnote w:type="continuationNotice" w:id="1">
    <w:p w14:paraId="00062BE5" w14:textId="77777777" w:rsidR="00986671" w:rsidRDefault="009866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F1EFE" w14:textId="77777777" w:rsidR="00981C0A" w:rsidRDefault="00981C0A">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8312F" w14:textId="77777777" w:rsidR="00FD37D4" w:rsidRDefault="00FD37D4" w:rsidP="00FD37D4">
    <w:pPr>
      <w:pStyle w:val="a6"/>
    </w:pPr>
  </w:p>
  <w:p w14:paraId="0E43AEB2" w14:textId="77777777" w:rsidR="00A0169B" w:rsidRDefault="00A0169B">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3F632" w14:textId="77777777" w:rsidR="00981C0A" w:rsidRDefault="00981C0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E7441" w14:textId="77777777" w:rsidR="00986671" w:rsidRDefault="00986671" w:rsidP="00A0169B">
      <w:pPr>
        <w:spacing w:after="0" w:line="240" w:lineRule="auto"/>
      </w:pPr>
      <w:r>
        <w:separator/>
      </w:r>
    </w:p>
  </w:footnote>
  <w:footnote w:type="continuationSeparator" w:id="0">
    <w:p w14:paraId="5A437ADE" w14:textId="77777777" w:rsidR="00986671" w:rsidRDefault="00986671" w:rsidP="00A0169B">
      <w:pPr>
        <w:spacing w:after="0" w:line="240" w:lineRule="auto"/>
      </w:pPr>
      <w:r>
        <w:continuationSeparator/>
      </w:r>
    </w:p>
  </w:footnote>
  <w:footnote w:type="continuationNotice" w:id="1">
    <w:p w14:paraId="09333F28" w14:textId="77777777" w:rsidR="00986671" w:rsidRDefault="009866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8038F" w14:textId="77777777" w:rsidR="00981C0A" w:rsidRDefault="00981C0A">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25C8D" w14:textId="0DA2E1E2" w:rsidR="000D548A" w:rsidRDefault="000D548A" w:rsidP="000D548A">
    <w:pPr>
      <w:pStyle w:val="a6"/>
    </w:pPr>
  </w:p>
  <w:p w14:paraId="2AA56112" w14:textId="77777777" w:rsidR="00A0169B" w:rsidRDefault="00A0169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32A8" w14:textId="77777777" w:rsidR="00981C0A" w:rsidRDefault="00981C0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A0AA1"/>
    <w:multiLevelType w:val="hybridMultilevel"/>
    <w:tmpl w:val="FAF41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7568A9"/>
    <w:multiLevelType w:val="hybridMultilevel"/>
    <w:tmpl w:val="404C2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E21D8"/>
    <w:multiLevelType w:val="hybridMultilevel"/>
    <w:tmpl w:val="09DE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2E121E"/>
    <w:multiLevelType w:val="hybridMultilevel"/>
    <w:tmpl w:val="66FEA640"/>
    <w:lvl w:ilvl="0" w:tplc="1EC0F71C">
      <w:start w:val="1"/>
      <w:numFmt w:val="bullet"/>
      <w:lvlText w:val=""/>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D21F7B"/>
    <w:multiLevelType w:val="hybridMultilevel"/>
    <w:tmpl w:val="CEC4E77C"/>
    <w:lvl w:ilvl="0" w:tplc="763A1C7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IytTQ1MDKzNDRX0lEKTi0uzszPAykwrAUAwGNitiwAAAA="/>
  </w:docVars>
  <w:rsids>
    <w:rsidRoot w:val="00D46338"/>
    <w:rsid w:val="00005797"/>
    <w:rsid w:val="00021917"/>
    <w:rsid w:val="0003270F"/>
    <w:rsid w:val="000409AA"/>
    <w:rsid w:val="000409CE"/>
    <w:rsid w:val="000501CF"/>
    <w:rsid w:val="000551F3"/>
    <w:rsid w:val="0009565C"/>
    <w:rsid w:val="000A2A24"/>
    <w:rsid w:val="000B2D55"/>
    <w:rsid w:val="000C3DA5"/>
    <w:rsid w:val="000D548A"/>
    <w:rsid w:val="000E38C6"/>
    <w:rsid w:val="000E7AC8"/>
    <w:rsid w:val="00102029"/>
    <w:rsid w:val="00123AAE"/>
    <w:rsid w:val="001711CC"/>
    <w:rsid w:val="00177A83"/>
    <w:rsid w:val="00195201"/>
    <w:rsid w:val="001B549F"/>
    <w:rsid w:val="001C64FF"/>
    <w:rsid w:val="001D4C34"/>
    <w:rsid w:val="001E489A"/>
    <w:rsid w:val="001E6DF7"/>
    <w:rsid w:val="001F766A"/>
    <w:rsid w:val="00201A8C"/>
    <w:rsid w:val="0021424B"/>
    <w:rsid w:val="00221DED"/>
    <w:rsid w:val="002277F8"/>
    <w:rsid w:val="00237BDD"/>
    <w:rsid w:val="00242A2D"/>
    <w:rsid w:val="002558F1"/>
    <w:rsid w:val="002B79C5"/>
    <w:rsid w:val="002C5916"/>
    <w:rsid w:val="002E3099"/>
    <w:rsid w:val="002F42DD"/>
    <w:rsid w:val="00317944"/>
    <w:rsid w:val="003243E6"/>
    <w:rsid w:val="00325B30"/>
    <w:rsid w:val="0037391F"/>
    <w:rsid w:val="003A1200"/>
    <w:rsid w:val="003A6BB4"/>
    <w:rsid w:val="003B41C1"/>
    <w:rsid w:val="003B7034"/>
    <w:rsid w:val="003C704B"/>
    <w:rsid w:val="004045C5"/>
    <w:rsid w:val="00417E7F"/>
    <w:rsid w:val="00427070"/>
    <w:rsid w:val="004466BB"/>
    <w:rsid w:val="00457189"/>
    <w:rsid w:val="00470396"/>
    <w:rsid w:val="004822BF"/>
    <w:rsid w:val="0048401B"/>
    <w:rsid w:val="004C3BCC"/>
    <w:rsid w:val="004C7E8F"/>
    <w:rsid w:val="004D0ABA"/>
    <w:rsid w:val="00504184"/>
    <w:rsid w:val="00507917"/>
    <w:rsid w:val="005101EF"/>
    <w:rsid w:val="005218DF"/>
    <w:rsid w:val="00521DA0"/>
    <w:rsid w:val="00524A45"/>
    <w:rsid w:val="00524E10"/>
    <w:rsid w:val="00563037"/>
    <w:rsid w:val="00572DBA"/>
    <w:rsid w:val="00573368"/>
    <w:rsid w:val="00575361"/>
    <w:rsid w:val="005754E0"/>
    <w:rsid w:val="0057615F"/>
    <w:rsid w:val="005A12F9"/>
    <w:rsid w:val="005A6212"/>
    <w:rsid w:val="005B5CFD"/>
    <w:rsid w:val="005C3302"/>
    <w:rsid w:val="00605778"/>
    <w:rsid w:val="006540DC"/>
    <w:rsid w:val="006768F3"/>
    <w:rsid w:val="00680B99"/>
    <w:rsid w:val="006A0095"/>
    <w:rsid w:val="006A3898"/>
    <w:rsid w:val="006A53AF"/>
    <w:rsid w:val="006A5F4E"/>
    <w:rsid w:val="006C2D7E"/>
    <w:rsid w:val="006C6CD6"/>
    <w:rsid w:val="006E433D"/>
    <w:rsid w:val="006F7917"/>
    <w:rsid w:val="0070199D"/>
    <w:rsid w:val="00706D2D"/>
    <w:rsid w:val="0072159A"/>
    <w:rsid w:val="00741A46"/>
    <w:rsid w:val="00747658"/>
    <w:rsid w:val="007632BD"/>
    <w:rsid w:val="00766795"/>
    <w:rsid w:val="00782CF5"/>
    <w:rsid w:val="007869CF"/>
    <w:rsid w:val="007A5134"/>
    <w:rsid w:val="007A6146"/>
    <w:rsid w:val="007D4912"/>
    <w:rsid w:val="007F3C2F"/>
    <w:rsid w:val="0082444F"/>
    <w:rsid w:val="00842C6A"/>
    <w:rsid w:val="00863616"/>
    <w:rsid w:val="0088668A"/>
    <w:rsid w:val="00891606"/>
    <w:rsid w:val="0089569B"/>
    <w:rsid w:val="008A78B5"/>
    <w:rsid w:val="008C3B83"/>
    <w:rsid w:val="008E4818"/>
    <w:rsid w:val="008F16D5"/>
    <w:rsid w:val="00901E88"/>
    <w:rsid w:val="00904AB8"/>
    <w:rsid w:val="0090579A"/>
    <w:rsid w:val="00926C5E"/>
    <w:rsid w:val="00932B68"/>
    <w:rsid w:val="00940AFD"/>
    <w:rsid w:val="009717BB"/>
    <w:rsid w:val="009779EA"/>
    <w:rsid w:val="00981C0A"/>
    <w:rsid w:val="00986671"/>
    <w:rsid w:val="009912C0"/>
    <w:rsid w:val="009C0407"/>
    <w:rsid w:val="009D11E3"/>
    <w:rsid w:val="009D787E"/>
    <w:rsid w:val="009F4731"/>
    <w:rsid w:val="00A0169B"/>
    <w:rsid w:val="00A01779"/>
    <w:rsid w:val="00A06C08"/>
    <w:rsid w:val="00A07B19"/>
    <w:rsid w:val="00A3539C"/>
    <w:rsid w:val="00A63AA8"/>
    <w:rsid w:val="00A91320"/>
    <w:rsid w:val="00AA382F"/>
    <w:rsid w:val="00AB6034"/>
    <w:rsid w:val="00AC4466"/>
    <w:rsid w:val="00AE71D7"/>
    <w:rsid w:val="00B01981"/>
    <w:rsid w:val="00B270A4"/>
    <w:rsid w:val="00B463C6"/>
    <w:rsid w:val="00B577E9"/>
    <w:rsid w:val="00B736C1"/>
    <w:rsid w:val="00B80F07"/>
    <w:rsid w:val="00B97462"/>
    <w:rsid w:val="00BA4137"/>
    <w:rsid w:val="00BC2811"/>
    <w:rsid w:val="00BD3A5E"/>
    <w:rsid w:val="00BD3C7D"/>
    <w:rsid w:val="00BD4C94"/>
    <w:rsid w:val="00BD6F0A"/>
    <w:rsid w:val="00BE1DFC"/>
    <w:rsid w:val="00C0125F"/>
    <w:rsid w:val="00C03527"/>
    <w:rsid w:val="00C03AEE"/>
    <w:rsid w:val="00C26AB5"/>
    <w:rsid w:val="00C36FAC"/>
    <w:rsid w:val="00C403B8"/>
    <w:rsid w:val="00C443FB"/>
    <w:rsid w:val="00C6285F"/>
    <w:rsid w:val="00C6622A"/>
    <w:rsid w:val="00C74B8E"/>
    <w:rsid w:val="00C82641"/>
    <w:rsid w:val="00C8323A"/>
    <w:rsid w:val="00C83581"/>
    <w:rsid w:val="00C95774"/>
    <w:rsid w:val="00CA1E49"/>
    <w:rsid w:val="00CA437B"/>
    <w:rsid w:val="00CB347D"/>
    <w:rsid w:val="00CE7A68"/>
    <w:rsid w:val="00CF1F10"/>
    <w:rsid w:val="00D16A41"/>
    <w:rsid w:val="00D221C2"/>
    <w:rsid w:val="00D44D45"/>
    <w:rsid w:val="00D46338"/>
    <w:rsid w:val="00D85F9F"/>
    <w:rsid w:val="00DA4DBB"/>
    <w:rsid w:val="00DB2237"/>
    <w:rsid w:val="00DE31D6"/>
    <w:rsid w:val="00DF4C0C"/>
    <w:rsid w:val="00E37769"/>
    <w:rsid w:val="00E45B7D"/>
    <w:rsid w:val="00E57367"/>
    <w:rsid w:val="00E7531E"/>
    <w:rsid w:val="00EA1219"/>
    <w:rsid w:val="00EA3738"/>
    <w:rsid w:val="00EB2B61"/>
    <w:rsid w:val="00ED135F"/>
    <w:rsid w:val="00ED7720"/>
    <w:rsid w:val="00EE6ED9"/>
    <w:rsid w:val="00F03651"/>
    <w:rsid w:val="00F1008F"/>
    <w:rsid w:val="00F15BC3"/>
    <w:rsid w:val="00F239E0"/>
    <w:rsid w:val="00F33C8E"/>
    <w:rsid w:val="00F437BE"/>
    <w:rsid w:val="00F567ED"/>
    <w:rsid w:val="00F71597"/>
    <w:rsid w:val="00F765FA"/>
    <w:rsid w:val="00F86AB4"/>
    <w:rsid w:val="00FA4AE9"/>
    <w:rsid w:val="00FB1CEF"/>
    <w:rsid w:val="00FD37D4"/>
    <w:rsid w:val="00FF1B99"/>
    <w:rsid w:val="00FF7153"/>
    <w:rsid w:val="00FF7E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FE9F45"/>
  <w15:docId w15:val="{CF7AA6F9-EE3A-4C30-836D-98FB043AE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05778"/>
    <w:pPr>
      <w:ind w:left="720"/>
      <w:contextualSpacing/>
    </w:pPr>
  </w:style>
  <w:style w:type="paragraph" w:styleId="a4">
    <w:name w:val="header"/>
    <w:basedOn w:val="a"/>
    <w:link w:val="a5"/>
    <w:uiPriority w:val="99"/>
    <w:unhideWhenUsed/>
    <w:rsid w:val="00A0169B"/>
    <w:pPr>
      <w:tabs>
        <w:tab w:val="center" w:pos="4680"/>
        <w:tab w:val="right" w:pos="9360"/>
      </w:tabs>
      <w:spacing w:after="0" w:line="240" w:lineRule="auto"/>
    </w:pPr>
  </w:style>
  <w:style w:type="character" w:customStyle="1" w:styleId="a5">
    <w:name w:val="Верхний колонтитул Знак"/>
    <w:basedOn w:val="a0"/>
    <w:link w:val="a4"/>
    <w:uiPriority w:val="99"/>
    <w:rsid w:val="00A0169B"/>
  </w:style>
  <w:style w:type="paragraph" w:styleId="a6">
    <w:name w:val="footer"/>
    <w:basedOn w:val="a"/>
    <w:link w:val="a7"/>
    <w:unhideWhenUsed/>
    <w:rsid w:val="00A0169B"/>
    <w:pPr>
      <w:tabs>
        <w:tab w:val="center" w:pos="4680"/>
        <w:tab w:val="right" w:pos="9360"/>
      </w:tabs>
      <w:spacing w:after="0" w:line="240" w:lineRule="auto"/>
    </w:pPr>
  </w:style>
  <w:style w:type="character" w:customStyle="1" w:styleId="a7">
    <w:name w:val="Нижний колонтитул Знак"/>
    <w:basedOn w:val="a0"/>
    <w:link w:val="a6"/>
    <w:rsid w:val="00A0169B"/>
  </w:style>
  <w:style w:type="character" w:styleId="a8">
    <w:name w:val="annotation reference"/>
    <w:basedOn w:val="a0"/>
    <w:uiPriority w:val="99"/>
    <w:semiHidden/>
    <w:unhideWhenUsed/>
    <w:rsid w:val="00BD3A5E"/>
    <w:rPr>
      <w:sz w:val="16"/>
      <w:szCs w:val="16"/>
    </w:rPr>
  </w:style>
  <w:style w:type="paragraph" w:styleId="a9">
    <w:name w:val="annotation text"/>
    <w:basedOn w:val="a"/>
    <w:link w:val="aa"/>
    <w:uiPriority w:val="99"/>
    <w:semiHidden/>
    <w:unhideWhenUsed/>
    <w:rsid w:val="00BD3A5E"/>
    <w:pPr>
      <w:spacing w:line="240" w:lineRule="auto"/>
    </w:pPr>
    <w:rPr>
      <w:sz w:val="20"/>
      <w:szCs w:val="20"/>
    </w:rPr>
  </w:style>
  <w:style w:type="character" w:customStyle="1" w:styleId="aa">
    <w:name w:val="Текст примечания Знак"/>
    <w:basedOn w:val="a0"/>
    <w:link w:val="a9"/>
    <w:uiPriority w:val="99"/>
    <w:semiHidden/>
    <w:rsid w:val="00BD3A5E"/>
    <w:rPr>
      <w:sz w:val="20"/>
      <w:szCs w:val="20"/>
    </w:rPr>
  </w:style>
  <w:style w:type="paragraph" w:styleId="ab">
    <w:name w:val="annotation subject"/>
    <w:basedOn w:val="a9"/>
    <w:next w:val="a9"/>
    <w:link w:val="ac"/>
    <w:uiPriority w:val="99"/>
    <w:semiHidden/>
    <w:unhideWhenUsed/>
    <w:rsid w:val="00BD3A5E"/>
    <w:rPr>
      <w:b/>
      <w:bCs/>
    </w:rPr>
  </w:style>
  <w:style w:type="character" w:customStyle="1" w:styleId="ac">
    <w:name w:val="Тема примечания Знак"/>
    <w:basedOn w:val="aa"/>
    <w:link w:val="ab"/>
    <w:uiPriority w:val="99"/>
    <w:semiHidden/>
    <w:rsid w:val="00BD3A5E"/>
    <w:rPr>
      <w:b/>
      <w:bCs/>
      <w:sz w:val="20"/>
      <w:szCs w:val="20"/>
    </w:rPr>
  </w:style>
  <w:style w:type="paragraph" w:styleId="ad">
    <w:name w:val="Balloon Text"/>
    <w:basedOn w:val="a"/>
    <w:link w:val="ae"/>
    <w:uiPriority w:val="99"/>
    <w:semiHidden/>
    <w:unhideWhenUsed/>
    <w:rsid w:val="00BD3A5E"/>
    <w:pPr>
      <w:spacing w:after="0" w:line="240" w:lineRule="auto"/>
    </w:pPr>
    <w:rPr>
      <w:rFonts w:ascii="Tahoma" w:hAnsi="Tahoma" w:cs="Tahoma"/>
      <w:sz w:val="16"/>
      <w:szCs w:val="16"/>
    </w:rPr>
  </w:style>
  <w:style w:type="character" w:customStyle="1" w:styleId="ae">
    <w:name w:val="Текст выноски Знак"/>
    <w:basedOn w:val="a0"/>
    <w:link w:val="ad"/>
    <w:uiPriority w:val="99"/>
    <w:semiHidden/>
    <w:rsid w:val="00BD3A5E"/>
    <w:rPr>
      <w:rFonts w:ascii="Tahoma" w:hAnsi="Tahoma" w:cs="Tahoma"/>
      <w:sz w:val="16"/>
      <w:szCs w:val="16"/>
    </w:rPr>
  </w:style>
  <w:style w:type="paragraph" w:styleId="af">
    <w:name w:val="Revision"/>
    <w:hidden/>
    <w:uiPriority w:val="99"/>
    <w:semiHidden/>
    <w:rsid w:val="00F1008F"/>
    <w:pPr>
      <w:spacing w:after="0" w:line="240" w:lineRule="auto"/>
    </w:pPr>
  </w:style>
  <w:style w:type="character" w:styleId="af0">
    <w:name w:val="Hyperlink"/>
    <w:basedOn w:val="a0"/>
    <w:uiPriority w:val="99"/>
    <w:semiHidden/>
    <w:unhideWhenUsed/>
    <w:rsid w:val="00741A46"/>
    <w:rPr>
      <w:color w:val="0000FF"/>
      <w:u w:val="single"/>
    </w:rPr>
  </w:style>
  <w:style w:type="paragraph" w:styleId="af1">
    <w:name w:val="Normal (Web)"/>
    <w:basedOn w:val="a"/>
    <w:uiPriority w:val="99"/>
    <w:semiHidden/>
    <w:unhideWhenUsed/>
    <w:rsid w:val="00C74B8E"/>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217690">
      <w:bodyDiv w:val="1"/>
      <w:marLeft w:val="0"/>
      <w:marRight w:val="0"/>
      <w:marTop w:val="0"/>
      <w:marBottom w:val="0"/>
      <w:divBdr>
        <w:top w:val="none" w:sz="0" w:space="0" w:color="auto"/>
        <w:left w:val="none" w:sz="0" w:space="0" w:color="auto"/>
        <w:bottom w:val="none" w:sz="0" w:space="0" w:color="auto"/>
        <w:right w:val="none" w:sz="0" w:space="0" w:color="auto"/>
      </w:divBdr>
    </w:div>
    <w:div w:id="407769001">
      <w:bodyDiv w:val="1"/>
      <w:marLeft w:val="0"/>
      <w:marRight w:val="0"/>
      <w:marTop w:val="0"/>
      <w:marBottom w:val="0"/>
      <w:divBdr>
        <w:top w:val="none" w:sz="0" w:space="0" w:color="auto"/>
        <w:left w:val="none" w:sz="0" w:space="0" w:color="auto"/>
        <w:bottom w:val="none" w:sz="0" w:space="0" w:color="auto"/>
        <w:right w:val="none" w:sz="0" w:space="0" w:color="auto"/>
      </w:divBdr>
    </w:div>
    <w:div w:id="498272758">
      <w:bodyDiv w:val="1"/>
      <w:marLeft w:val="0"/>
      <w:marRight w:val="0"/>
      <w:marTop w:val="0"/>
      <w:marBottom w:val="0"/>
      <w:divBdr>
        <w:top w:val="none" w:sz="0" w:space="0" w:color="auto"/>
        <w:left w:val="none" w:sz="0" w:space="0" w:color="auto"/>
        <w:bottom w:val="none" w:sz="0" w:space="0" w:color="auto"/>
        <w:right w:val="none" w:sz="0" w:space="0" w:color="auto"/>
      </w:divBdr>
    </w:div>
    <w:div w:id="825785628">
      <w:bodyDiv w:val="1"/>
      <w:marLeft w:val="0"/>
      <w:marRight w:val="0"/>
      <w:marTop w:val="0"/>
      <w:marBottom w:val="0"/>
      <w:divBdr>
        <w:top w:val="none" w:sz="0" w:space="0" w:color="auto"/>
        <w:left w:val="none" w:sz="0" w:space="0" w:color="auto"/>
        <w:bottom w:val="none" w:sz="0" w:space="0" w:color="auto"/>
        <w:right w:val="none" w:sz="0" w:space="0" w:color="auto"/>
      </w:divBdr>
    </w:div>
    <w:div w:id="1095252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791408-B3DB-4EB9-9E5D-0C729D9A2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750</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ttinger, Aaron (DPH)</dc:creator>
  <cp:lastModifiedBy>A A</cp:lastModifiedBy>
  <cp:revision>6</cp:revision>
  <cp:lastPrinted>2019-07-15T15:35:00Z</cp:lastPrinted>
  <dcterms:created xsi:type="dcterms:W3CDTF">2021-08-13T19:51:00Z</dcterms:created>
  <dcterms:modified xsi:type="dcterms:W3CDTF">2021-09-21T15:38:00Z</dcterms:modified>
</cp:coreProperties>
</file>